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99EC05" w14:textId="77777777" w:rsidR="00D94EDC" w:rsidRDefault="00D94EDC"/>
    <w:p w14:paraId="4F9252AA" w14:textId="77777777" w:rsidR="00C948F4" w:rsidRDefault="00C948F4"/>
    <w:p w14:paraId="558976DE" w14:textId="2F3969D4" w:rsidR="00C948F4" w:rsidRDefault="00C948F4">
      <w:r>
        <w:t>How to Run Project:</w:t>
      </w:r>
    </w:p>
    <w:p w14:paraId="652234BE" w14:textId="77777777" w:rsidR="00C948F4" w:rsidRDefault="00C948F4"/>
    <w:p w14:paraId="0FA9ED50" w14:textId="05FA944A" w:rsidR="00C948F4" w:rsidRDefault="00C948F4" w:rsidP="00C948F4">
      <w:pPr>
        <w:pStyle w:val="ListParagraph"/>
        <w:numPr>
          <w:ilvl w:val="0"/>
          <w:numId w:val="1"/>
        </w:numPr>
      </w:pPr>
      <w:r>
        <w:t xml:space="preserve">Open code in VS Code </w:t>
      </w:r>
    </w:p>
    <w:p w14:paraId="19891C67" w14:textId="1DBD12FE" w:rsidR="00C948F4" w:rsidRDefault="00C948F4" w:rsidP="00C948F4">
      <w:pPr>
        <w:pStyle w:val="ListParagraph"/>
        <w:numPr>
          <w:ilvl w:val="0"/>
          <w:numId w:val="1"/>
        </w:numPr>
      </w:pPr>
      <w:r>
        <w:t>Open Integrated terminal (Ctrl + negate)</w:t>
      </w:r>
    </w:p>
    <w:p w14:paraId="32E023DF" w14:textId="099B493E" w:rsidR="00C948F4" w:rsidRDefault="00C948F4" w:rsidP="00C948F4">
      <w:pPr>
        <w:pStyle w:val="ListParagraph"/>
        <w:numPr>
          <w:ilvl w:val="0"/>
          <w:numId w:val="1"/>
        </w:numPr>
      </w:pPr>
      <w:r>
        <w:t xml:space="preserve">Run command –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and then </w:t>
      </w:r>
      <w:proofErr w:type="spellStart"/>
      <w:r>
        <w:t>npm</w:t>
      </w:r>
      <w:proofErr w:type="spellEnd"/>
      <w:r>
        <w:t xml:space="preserve"> </w:t>
      </w:r>
      <w:proofErr w:type="gramStart"/>
      <w:r>
        <w:t>start</w:t>
      </w:r>
      <w:proofErr w:type="gramEnd"/>
    </w:p>
    <w:p w14:paraId="5D755E53" w14:textId="50C4F0AF" w:rsidR="00C948F4" w:rsidRDefault="00C948F4" w:rsidP="00C948F4">
      <w:pPr>
        <w:pStyle w:val="ListParagraph"/>
        <w:numPr>
          <w:ilvl w:val="0"/>
          <w:numId w:val="1"/>
        </w:numPr>
      </w:pPr>
      <w:r>
        <w:t xml:space="preserve">Now go to folders and right click on ‘client’ &gt; then select Open Integrated Terminal as shown </w:t>
      </w:r>
      <w:proofErr w:type="gramStart"/>
      <w:r>
        <w:t>below</w:t>
      </w:r>
      <w:proofErr w:type="gramEnd"/>
    </w:p>
    <w:p w14:paraId="2483D019" w14:textId="7D22C680" w:rsidR="00C948F4" w:rsidRDefault="00C948F4" w:rsidP="00C948F4">
      <w:pPr>
        <w:pStyle w:val="ListParagraph"/>
        <w:numPr>
          <w:ilvl w:val="0"/>
          <w:numId w:val="1"/>
        </w:numPr>
      </w:pPr>
      <w:r>
        <w:t xml:space="preserve">Then run commands –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and then </w:t>
      </w:r>
      <w:proofErr w:type="spellStart"/>
      <w:r>
        <w:t>npm</w:t>
      </w:r>
      <w:proofErr w:type="spellEnd"/>
      <w:r>
        <w:t xml:space="preserve"> start</w:t>
      </w:r>
    </w:p>
    <w:p w14:paraId="031AF0AE" w14:textId="77777777" w:rsidR="00C948F4" w:rsidRDefault="00C948F4"/>
    <w:p w14:paraId="74A6826B" w14:textId="77777777" w:rsidR="00D94EDC" w:rsidRDefault="00D94EDC"/>
    <w:p w14:paraId="74138FCA" w14:textId="31005415" w:rsidR="00886BC5" w:rsidRDefault="00D94EDC">
      <w:r w:rsidRPr="00D94EDC">
        <w:drawing>
          <wp:inline distT="0" distB="0" distL="0" distR="0" wp14:anchorId="64809C81" wp14:editId="19631EB4">
            <wp:extent cx="5731510" cy="3006090"/>
            <wp:effectExtent l="0" t="0" r="2540" b="3810"/>
            <wp:docPr id="465786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78632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F93A0" w14:textId="77777777" w:rsidR="00D94EDC" w:rsidRDefault="00D94EDC"/>
    <w:p w14:paraId="695F2480" w14:textId="77777777" w:rsidR="00D94EDC" w:rsidRPr="00C948F4" w:rsidRDefault="00D94EDC">
      <w:pPr>
        <w:rPr>
          <w:lang w:val="en-US"/>
        </w:rPr>
      </w:pPr>
    </w:p>
    <w:sectPr w:rsidR="00D94EDC" w:rsidRPr="00C948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E2727C"/>
    <w:multiLevelType w:val="hybridMultilevel"/>
    <w:tmpl w:val="ECE016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2323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CwMLE0NjU3NTEwNzZQ0lEKTi0uzszPAykwrAUAs9QuFSwAAAA="/>
  </w:docVars>
  <w:rsids>
    <w:rsidRoot w:val="00D94EDC"/>
    <w:rsid w:val="001C34A3"/>
    <w:rsid w:val="007C76CE"/>
    <w:rsid w:val="00871BBE"/>
    <w:rsid w:val="00886BC5"/>
    <w:rsid w:val="009904FD"/>
    <w:rsid w:val="00C948F4"/>
    <w:rsid w:val="00D94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C25DC"/>
  <w15:chartTrackingRefBased/>
  <w15:docId w15:val="{DB67A4D1-B8DC-4990-A098-94F420044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E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4E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4ED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4ED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4ED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4ED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4ED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4ED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4ED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4E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4E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4ED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4ED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4ED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4ED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4ED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4ED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4ED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4E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4E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4ED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4ED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4ED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4ED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4ED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4ED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4E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4ED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4ED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Raavi</dc:creator>
  <cp:keywords/>
  <dc:description/>
  <cp:lastModifiedBy>Sai Raavi</cp:lastModifiedBy>
  <cp:revision>1</cp:revision>
  <dcterms:created xsi:type="dcterms:W3CDTF">2024-04-29T17:22:00Z</dcterms:created>
  <dcterms:modified xsi:type="dcterms:W3CDTF">2024-05-01T16:38:00Z</dcterms:modified>
</cp:coreProperties>
</file>